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</w:p>
    <w:p>
      <w:pPr>
        <w:pStyle w:val="Date"/>
      </w:pPr>
      <w:r>
        <w:t xml:space="preserve">วันเสาร์ที่</w:t>
      </w:r>
      <w:r>
        <w:t xml:space="preserve"> </w:t>
      </w:r>
      <w:r>
        <w:t xml:space="preserve">27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6.3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 มือ]</w:t>
      </w:r>
    </w:p>
    <w:p>
      <w:pPr>
        <w:pStyle w:val="BodyText"/>
      </w:pPr>
      <w:r>
        <w:t xml:space="preserve">[เสียงปรบมือ] มือ]</w:t>
      </w:r>
    </w:p>
    <w:p>
      <w:pPr>
        <w:pStyle w:val="BodyText"/>
      </w:pPr>
      <w:r>
        <w:t xml:space="preserve">[เสียงปร บมือ] 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ccascsaccMC. Sc วันพฤหัสบดีที่ 3 ธันวาคม 2563 เวลา 09.00 – 11.30 น. วันพฤหัสบดีที่ 3 ธันวาคม 2563 เวลา 09.00 – 11.30 น. วันพฤหัสบดีที่ 3 ธันวาคม 2563 เวลา 09.00 – 11.30 น. MC. Script วันพฤหัสบดีที่ 3 ธันวาคม 2563 เวลา 09.00 – 11.30 น. วันพฤหัสบดีที่ 3 ธันวาคม 2563 เวลา 09.00 – 11.30 น. วันพฤหัสบดีที่ 3 ธันวาคม 2563 เวลา 09.00 – 11.30 น.</w:t>
      </w:r>
    </w:p>
    <w:p>
      <w:pPr>
        <w:pStyle w:val="BodyText"/>
      </w:pPr>
      <w:r>
        <w:t xml:space="preserve">[ภาษาต่างประเทศ]MC. Sc ript การจัดงานวั นคนพิการสากล ประจำ ปี 2563 วันพฤหัสบดีที่ 3 ธันวาคม 25 63 เวลา 09.00 – 11.30 น. ณ ห้องประชุมชั้น 2 กระทรวงการพัฒนาสังคมและความมั่นคงของมนุษย์M C. Script การจัดงานวันค นพิการสา กล ประจำปี 256 3 วันพฤ หัสบดีที่ 3 ธันวาค ม 2563 เวลา 09.00 – 11.3 0 น. ณ ห้องประชุมชั้น 2 กระทรวงการพัฒนาสังคมและความมั่นคงของมนุษย์MC. Scriptการจัดงานวันคนพิการสากล ประจำปี 2563สบดีที่ 3 ธันวาคม 2563 เวลา 09.00 – 11.30 น. MC. Scriptการจัดงานวันคนพิการสากล ประจำปี 2563หัสบดีที่ 3 ธันวาคม 2563 เวลา 09.00 – 11.30 น. ณ ห้องประชุมชั้น 2 กระทรวงการพัฒนาสังคมและความมั่นคงของมนุษย์MC. Scriptนคนพิการสากล ประจำปี 2563วันพฤหัสบดีที่ 3 ธันวาคม 2563 เวลา 09.00 – 11.30 น. ณ ห้องประชุมชั้น 2 กระทรวงการพัฒนาสังคมและความมั่นคงของมนุษย์MC . S cr ipt MC. Sc rip MC. S MC. Scriptการจัดงานวันคนพิการสากล ประจำปี 2563 วันพฤหัสบดี ที่ 3 ธันวาคม 2563 เวลา 09.00 – 11.30 น. ณ ห้องประชุมชั้น 2 กระทรวงการพัฒนาสังคมและความมั่นคงของมนุษย์MC. Script การจัดงานวันคนพิการสาก ล ประจำปี 2563 วันพฤหัสบดีที่ 3 ธันวาคม 2563 เวลา 09.00 – 11.30 น. ณ ห้องประชุมชั้น 2 กระ MC. Script ณ ห้องประชุมชั้น 2 กระทรวงการพัฒนาสังคมและความมั่ ณ ห้องประชุมชั้น 2 กระทรวงการพัฒนาสังคมและความมั่ ณ ห้องประชุมชั้น 2 กระทรวงการพัฒนาสังคมและความมั่ นคงของมนุษย์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MC. Script ณ ห้องประชุมชั้น 2 กระทรวงการพัฒนาสังคมและคว ณ ห้องประชุมชั้น 2 กระทรวงการพัฒนาสังคมและคว ณ ห้องประชุมชั้น 2 กระทรวงการพัฒนาสังคมและคว ามมั่นคงของมนุษย์คิวที่ 1 เวลา 09.30 น.</w:t>
      </w:r>
    </w:p>
    <w:p>
      <w:pPr>
        <w:pStyle w:val="BodyText"/>
      </w:pPr>
      <w:r>
        <w:t xml:space="preserve">(15 นาที)การอ่านสาส์นวันคนพิการสากลMC. Scriptการจัดงานวันคนพิการสากล ประจำปี 2563วันพฤหัสบดีที่ 3 ธันวาคม 2563 เวลา 09.00 – 11.30 น. ณ ห้องประชุม ชั้น 2 กระทรวงการพัฒนาสังคมและความมั่นคงของมนุษย์MC. Script ณ ห้องประชุมชั้น 2 กระทรวงการพัฒนาสังคมและความมั่นคงของมนุษย์ ณ ห้องประชุมชั้น 2 กระทรวงการพัฒนาสังคมและความมั่นคงของมนุษย์ ณ ห้องประชุมชั้น 2 กระทรวงการพัฒนาสังคมและความมั่นคงของมนุษย์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MC. Script ณ ห้องประชุมชั้น 2 กระทรวงการพัฒนาสังคมและความมั่นคงข ณ ห้องประชุมชั้น 2 กระทรวงการพัฒนาสังคมและความมั่นคงข ณ ห้องประชุมชั้น 2 กระทรวงการพัฒนาสังคมและความมั่นคงข องมนุษย์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</dc:title>
  <dc:creator/>
  <cp:keywords/>
  <dcterms:created xsi:type="dcterms:W3CDTF">2021-11-28T17:38:52Z</dcterms:created>
  <dcterms:modified xsi:type="dcterms:W3CDTF">2021-11-28T17:3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เสาร์ที่ 27 พฤษจิกายน 2564 เวลา 16.37 น.</vt:lpwstr>
  </property>
  <property fmtid="{D5CDD505-2E9C-101B-9397-08002B2CF9AE}" pid="3" name="subtitle">
    <vt:lpwstr/>
  </property>
</Properties>
</file>